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7DF600" w14:textId="77777777" w:rsidR="00C644F5" w:rsidRDefault="00D50768">
      <w:r>
        <w:t xml:space="preserve">You are asked to create a </w:t>
      </w:r>
      <w:r w:rsidR="002C33F7">
        <w:t xml:space="preserve">GUI for a calculator application. </w:t>
      </w:r>
    </w:p>
    <w:p w14:paraId="4E5342A1" w14:textId="77777777" w:rsidR="002C33F7" w:rsidRDefault="002C33F7">
      <w:r>
        <w:t>The calculator should have the following</w:t>
      </w:r>
    </w:p>
    <w:p w14:paraId="6B2FF23A" w14:textId="77777777" w:rsidR="002C33F7" w:rsidRDefault="002C33F7" w:rsidP="002C33F7">
      <w:pPr>
        <w:pStyle w:val="ListParagraph"/>
        <w:numPr>
          <w:ilvl w:val="0"/>
          <w:numId w:val="3"/>
        </w:numPr>
      </w:pPr>
      <w:r>
        <w:t>Buttons of all 10 digits</w:t>
      </w:r>
    </w:p>
    <w:p w14:paraId="296C8FCF" w14:textId="77777777" w:rsidR="002C33F7" w:rsidRDefault="002C33F7" w:rsidP="002C33F7">
      <w:pPr>
        <w:pStyle w:val="ListParagraph"/>
        <w:numPr>
          <w:ilvl w:val="0"/>
          <w:numId w:val="3"/>
        </w:numPr>
      </w:pPr>
      <w:r>
        <w:t xml:space="preserve">Buttons for operations: </w:t>
      </w:r>
    </w:p>
    <w:p w14:paraId="44D5D20A" w14:textId="77777777" w:rsidR="002C33F7" w:rsidRDefault="002C33F7" w:rsidP="002C33F7">
      <w:pPr>
        <w:pStyle w:val="ListParagraph"/>
        <w:numPr>
          <w:ilvl w:val="1"/>
          <w:numId w:val="3"/>
        </w:numPr>
      </w:pPr>
      <w:r>
        <w:t>+</w:t>
      </w:r>
    </w:p>
    <w:p w14:paraId="59E79B4E" w14:textId="77777777" w:rsidR="002C33F7" w:rsidRDefault="002C33F7" w:rsidP="002C33F7">
      <w:pPr>
        <w:pStyle w:val="ListParagraph"/>
        <w:numPr>
          <w:ilvl w:val="1"/>
          <w:numId w:val="3"/>
        </w:numPr>
      </w:pPr>
      <w:r>
        <w:t>–</w:t>
      </w:r>
    </w:p>
    <w:p w14:paraId="253DD8BA" w14:textId="77777777" w:rsidR="002C33F7" w:rsidRDefault="002C33F7" w:rsidP="002C33F7">
      <w:pPr>
        <w:pStyle w:val="ListParagraph"/>
        <w:numPr>
          <w:ilvl w:val="1"/>
          <w:numId w:val="3"/>
        </w:numPr>
      </w:pPr>
      <w:r>
        <w:t>/</w:t>
      </w:r>
    </w:p>
    <w:p w14:paraId="50B025CB" w14:textId="77777777" w:rsidR="002C33F7" w:rsidRDefault="002C33F7" w:rsidP="002C33F7">
      <w:pPr>
        <w:pStyle w:val="ListParagraph"/>
        <w:numPr>
          <w:ilvl w:val="1"/>
          <w:numId w:val="3"/>
        </w:numPr>
      </w:pPr>
      <w:r>
        <w:t>*</w:t>
      </w:r>
    </w:p>
    <w:p w14:paraId="10A6CEDD" w14:textId="77777777" w:rsidR="002C33F7" w:rsidRDefault="002C33F7" w:rsidP="002C33F7">
      <w:pPr>
        <w:pStyle w:val="ListParagraph"/>
        <w:numPr>
          <w:ilvl w:val="1"/>
          <w:numId w:val="3"/>
        </w:numPr>
      </w:pPr>
      <w:r>
        <w:t>=</w:t>
      </w:r>
    </w:p>
    <w:p w14:paraId="6A5AC043" w14:textId="77777777" w:rsidR="002C33F7" w:rsidRDefault="002C33F7" w:rsidP="002C33F7">
      <w:pPr>
        <w:pStyle w:val="ListParagraph"/>
        <w:numPr>
          <w:ilvl w:val="0"/>
          <w:numId w:val="3"/>
        </w:numPr>
      </w:pPr>
      <w:r>
        <w:t>Button for decimal delimiter “.”</w:t>
      </w:r>
    </w:p>
    <w:p w14:paraId="368EAB39" w14:textId="77777777" w:rsidR="002C33F7" w:rsidRDefault="002C33F7" w:rsidP="002C33F7">
      <w:pPr>
        <w:pStyle w:val="ListParagraph"/>
        <w:numPr>
          <w:ilvl w:val="0"/>
          <w:numId w:val="3"/>
        </w:numPr>
      </w:pPr>
      <w:r>
        <w:t>Button for letter “C” which will reset all operations</w:t>
      </w:r>
    </w:p>
    <w:p w14:paraId="1A4B7E3B" w14:textId="77777777" w:rsidR="002C33F7" w:rsidRDefault="002C33F7" w:rsidP="002C33F7">
      <w:pPr>
        <w:pStyle w:val="ListParagraph"/>
        <w:numPr>
          <w:ilvl w:val="0"/>
          <w:numId w:val="3"/>
        </w:numPr>
      </w:pPr>
      <w:r>
        <w:t>Label that will display the result</w:t>
      </w:r>
    </w:p>
    <w:p w14:paraId="5D364CB6" w14:textId="77777777" w:rsidR="002C33F7" w:rsidRPr="002C33F7" w:rsidRDefault="002C33F7" w:rsidP="002C33F7">
      <w:pPr>
        <w:rPr>
          <w:b/>
        </w:rPr>
      </w:pPr>
      <w:r w:rsidRPr="002C33F7">
        <w:rPr>
          <w:b/>
        </w:rPr>
        <w:t>To get extra credit implement logic for M+, M-, and MRC buttons for multi-step operations.</w:t>
      </w:r>
    </w:p>
    <w:p w14:paraId="0729D390" w14:textId="77777777" w:rsidR="002C33F7" w:rsidRDefault="002C33F7" w:rsidP="002C33F7">
      <w:r>
        <w:t>Buttons can be clicked by either mouse or optionally by typing the correspondent symbol</w:t>
      </w:r>
      <w:r w:rsidR="00E26E1F">
        <w:t>s</w:t>
      </w:r>
      <w:r>
        <w:t xml:space="preserve"> on a keyboard.</w:t>
      </w:r>
    </w:p>
    <w:p w14:paraId="6AA5EEF0" w14:textId="77777777" w:rsidR="002C33F7" w:rsidRDefault="002C33F7" w:rsidP="002C33F7">
      <w:r>
        <w:t xml:space="preserve">Use the following test cases to validate your application. To get full credit your application should </w:t>
      </w:r>
      <w:r w:rsidR="00477871">
        <w:t>pass all tests belo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C33F7" w14:paraId="5D0F5606" w14:textId="77777777" w:rsidTr="002C33F7">
        <w:tc>
          <w:tcPr>
            <w:tcW w:w="4675" w:type="dxa"/>
          </w:tcPr>
          <w:p w14:paraId="7ACC4CCB" w14:textId="77777777" w:rsidR="002C33F7" w:rsidRDefault="002C33F7" w:rsidP="002C33F7">
            <w:r>
              <w:t>Input</w:t>
            </w:r>
          </w:p>
        </w:tc>
        <w:tc>
          <w:tcPr>
            <w:tcW w:w="4675" w:type="dxa"/>
          </w:tcPr>
          <w:p w14:paraId="0AAAFF43" w14:textId="77777777" w:rsidR="002C33F7" w:rsidRDefault="002C33F7" w:rsidP="002C33F7">
            <w:r>
              <w:t>result</w:t>
            </w:r>
          </w:p>
        </w:tc>
      </w:tr>
      <w:tr w:rsidR="002C33F7" w14:paraId="68734A7B" w14:textId="77777777" w:rsidTr="002C33F7">
        <w:tc>
          <w:tcPr>
            <w:tcW w:w="4675" w:type="dxa"/>
          </w:tcPr>
          <w:p w14:paraId="30641639" w14:textId="77777777" w:rsidR="002C33F7" w:rsidRDefault="002C33F7" w:rsidP="002C33F7">
            <w:r>
              <w:t>. =</w:t>
            </w:r>
          </w:p>
        </w:tc>
        <w:tc>
          <w:tcPr>
            <w:tcW w:w="4675" w:type="dxa"/>
          </w:tcPr>
          <w:p w14:paraId="0AB54DB8" w14:textId="77777777" w:rsidR="002C33F7" w:rsidRDefault="002C33F7" w:rsidP="002C33F7">
            <w:r>
              <w:t>0</w:t>
            </w:r>
          </w:p>
        </w:tc>
      </w:tr>
      <w:tr w:rsidR="002C33F7" w14:paraId="5DE6366A" w14:textId="77777777" w:rsidTr="002C33F7">
        <w:tc>
          <w:tcPr>
            <w:tcW w:w="4675" w:type="dxa"/>
          </w:tcPr>
          <w:p w14:paraId="29FD4B31" w14:textId="77777777" w:rsidR="002C33F7" w:rsidRDefault="002C33F7" w:rsidP="002C33F7">
            <w:r w:rsidRPr="00EA2160">
              <w:t>. 1 =</w:t>
            </w:r>
          </w:p>
        </w:tc>
        <w:tc>
          <w:tcPr>
            <w:tcW w:w="4675" w:type="dxa"/>
          </w:tcPr>
          <w:p w14:paraId="753A6FF6" w14:textId="77777777" w:rsidR="002C33F7" w:rsidRDefault="002C33F7" w:rsidP="002C33F7">
            <w:r>
              <w:t>0.1</w:t>
            </w:r>
          </w:p>
        </w:tc>
      </w:tr>
      <w:tr w:rsidR="002C33F7" w14:paraId="517B1828" w14:textId="77777777" w:rsidTr="002C33F7">
        <w:tc>
          <w:tcPr>
            <w:tcW w:w="4675" w:type="dxa"/>
          </w:tcPr>
          <w:p w14:paraId="63C258B2" w14:textId="77777777" w:rsidR="002C33F7" w:rsidRDefault="002C33F7" w:rsidP="002C33F7">
            <w:r>
              <w:t>1 =</w:t>
            </w:r>
          </w:p>
        </w:tc>
        <w:tc>
          <w:tcPr>
            <w:tcW w:w="4675" w:type="dxa"/>
          </w:tcPr>
          <w:p w14:paraId="31D19CDA" w14:textId="77777777" w:rsidR="002C33F7" w:rsidRDefault="002C33F7" w:rsidP="002C33F7">
            <w:r>
              <w:t>1</w:t>
            </w:r>
          </w:p>
        </w:tc>
      </w:tr>
      <w:tr w:rsidR="002C33F7" w14:paraId="3B573588" w14:textId="77777777" w:rsidTr="002C33F7">
        <w:tc>
          <w:tcPr>
            <w:tcW w:w="4675" w:type="dxa"/>
          </w:tcPr>
          <w:p w14:paraId="7A5AA2E0" w14:textId="77777777" w:rsidR="002C33F7" w:rsidRDefault="002C33F7" w:rsidP="002C33F7">
            <w:r>
              <w:t>1 + 1 =</w:t>
            </w:r>
          </w:p>
        </w:tc>
        <w:tc>
          <w:tcPr>
            <w:tcW w:w="4675" w:type="dxa"/>
          </w:tcPr>
          <w:p w14:paraId="02275E3F" w14:textId="77777777" w:rsidR="002C33F7" w:rsidRDefault="002C33F7" w:rsidP="002C33F7">
            <w:r>
              <w:t>2</w:t>
            </w:r>
          </w:p>
        </w:tc>
      </w:tr>
      <w:tr w:rsidR="002C33F7" w14:paraId="4634B758" w14:textId="77777777" w:rsidTr="002C33F7">
        <w:tc>
          <w:tcPr>
            <w:tcW w:w="4675" w:type="dxa"/>
          </w:tcPr>
          <w:p w14:paraId="1BAD876A" w14:textId="77777777" w:rsidR="002C33F7" w:rsidRDefault="002C33F7" w:rsidP="002C33F7">
            <w:proofErr w:type="gramStart"/>
            <w:r>
              <w:t>1 .</w:t>
            </w:r>
            <w:proofErr w:type="gramEnd"/>
            <w:r>
              <w:t xml:space="preserve"> + 2 = </w:t>
            </w:r>
          </w:p>
        </w:tc>
        <w:tc>
          <w:tcPr>
            <w:tcW w:w="4675" w:type="dxa"/>
          </w:tcPr>
          <w:p w14:paraId="6B30B24A" w14:textId="77777777" w:rsidR="002C33F7" w:rsidRDefault="002C33F7" w:rsidP="002C33F7">
            <w:r>
              <w:t>3</w:t>
            </w:r>
          </w:p>
        </w:tc>
      </w:tr>
      <w:tr w:rsidR="002C33F7" w14:paraId="5AB5E08F" w14:textId="77777777" w:rsidTr="002C33F7">
        <w:tc>
          <w:tcPr>
            <w:tcW w:w="4675" w:type="dxa"/>
          </w:tcPr>
          <w:p w14:paraId="6F6A8B8C" w14:textId="77777777" w:rsidR="002C33F7" w:rsidRDefault="002C33F7" w:rsidP="002C33F7">
            <w:r>
              <w:t>. + . =</w:t>
            </w:r>
          </w:p>
        </w:tc>
        <w:tc>
          <w:tcPr>
            <w:tcW w:w="4675" w:type="dxa"/>
          </w:tcPr>
          <w:p w14:paraId="65787F3B" w14:textId="77777777" w:rsidR="002C33F7" w:rsidRDefault="002C33F7" w:rsidP="002C33F7">
            <w:r>
              <w:t>0</w:t>
            </w:r>
          </w:p>
        </w:tc>
      </w:tr>
      <w:tr w:rsidR="002C33F7" w14:paraId="0426723A" w14:textId="77777777" w:rsidTr="002C33F7">
        <w:tc>
          <w:tcPr>
            <w:tcW w:w="4675" w:type="dxa"/>
          </w:tcPr>
          <w:p w14:paraId="0E74BDE5" w14:textId="77777777" w:rsidR="002C33F7" w:rsidRDefault="002C33F7" w:rsidP="002C33F7">
            <w:r>
              <w:t xml:space="preserve">. 5 5 = </w:t>
            </w:r>
          </w:p>
        </w:tc>
        <w:tc>
          <w:tcPr>
            <w:tcW w:w="4675" w:type="dxa"/>
          </w:tcPr>
          <w:p w14:paraId="2FA5BBE8" w14:textId="77777777" w:rsidR="002C33F7" w:rsidRDefault="002C33F7" w:rsidP="002C33F7">
            <w:r>
              <w:t>0.55</w:t>
            </w:r>
          </w:p>
        </w:tc>
      </w:tr>
      <w:tr w:rsidR="002C33F7" w14:paraId="2DB6BC6A" w14:textId="77777777" w:rsidTr="002C33F7">
        <w:tc>
          <w:tcPr>
            <w:tcW w:w="4675" w:type="dxa"/>
          </w:tcPr>
          <w:p w14:paraId="51F8BE5C" w14:textId="77777777" w:rsidR="002C33F7" w:rsidRDefault="002C33F7" w:rsidP="002C33F7">
            <w:r>
              <w:t xml:space="preserve">1 </w:t>
            </w:r>
            <w:proofErr w:type="gramStart"/>
            <w:r>
              <w:t>0 .</w:t>
            </w:r>
            <w:proofErr w:type="gramEnd"/>
            <w:r>
              <w:t xml:space="preserve"> 5 – 5 =</w:t>
            </w:r>
          </w:p>
        </w:tc>
        <w:tc>
          <w:tcPr>
            <w:tcW w:w="4675" w:type="dxa"/>
          </w:tcPr>
          <w:p w14:paraId="4EABBE77" w14:textId="77777777" w:rsidR="002C33F7" w:rsidRDefault="002C33F7" w:rsidP="002C33F7">
            <w:r>
              <w:t>5.5</w:t>
            </w:r>
          </w:p>
        </w:tc>
      </w:tr>
      <w:tr w:rsidR="002C33F7" w14:paraId="514188D2" w14:textId="77777777" w:rsidTr="002C33F7">
        <w:tc>
          <w:tcPr>
            <w:tcW w:w="4675" w:type="dxa"/>
          </w:tcPr>
          <w:p w14:paraId="5666F889" w14:textId="77777777" w:rsidR="002C33F7" w:rsidRPr="00EA2160" w:rsidRDefault="002C33F7" w:rsidP="002C33F7">
            <w:r w:rsidRPr="00EA2160">
              <w:t xml:space="preserve">1 </w:t>
            </w:r>
            <w:proofErr w:type="gramStart"/>
            <w:r w:rsidRPr="00EA2160">
              <w:t>0 .</w:t>
            </w:r>
            <w:proofErr w:type="gramEnd"/>
            <w:r w:rsidRPr="00EA2160">
              <w:t xml:space="preserve"> 5 – 5 = =</w:t>
            </w:r>
          </w:p>
        </w:tc>
        <w:tc>
          <w:tcPr>
            <w:tcW w:w="4675" w:type="dxa"/>
          </w:tcPr>
          <w:p w14:paraId="47598B4B" w14:textId="77777777" w:rsidR="002C33F7" w:rsidRDefault="002C33F7" w:rsidP="002C33F7">
            <w:r>
              <w:t>5.5 =&gt; 0.5</w:t>
            </w:r>
          </w:p>
        </w:tc>
      </w:tr>
      <w:tr w:rsidR="002C33F7" w14:paraId="1E14E624" w14:textId="77777777" w:rsidTr="002C33F7">
        <w:tc>
          <w:tcPr>
            <w:tcW w:w="4675" w:type="dxa"/>
          </w:tcPr>
          <w:p w14:paraId="5A2AD28E" w14:textId="77777777" w:rsidR="002C33F7" w:rsidRPr="00EA2160" w:rsidRDefault="002C33F7" w:rsidP="002C33F7">
            <w:r w:rsidRPr="00EA2160">
              <w:t>- 2 =</w:t>
            </w:r>
          </w:p>
        </w:tc>
        <w:tc>
          <w:tcPr>
            <w:tcW w:w="4675" w:type="dxa"/>
          </w:tcPr>
          <w:p w14:paraId="37DC6B80" w14:textId="77777777" w:rsidR="002C33F7" w:rsidRDefault="002C33F7" w:rsidP="002C33F7">
            <w:r>
              <w:t>-2</w:t>
            </w:r>
          </w:p>
        </w:tc>
      </w:tr>
      <w:tr w:rsidR="002C33F7" w14:paraId="4D41B50E" w14:textId="77777777" w:rsidTr="002C33F7">
        <w:tc>
          <w:tcPr>
            <w:tcW w:w="4675" w:type="dxa"/>
          </w:tcPr>
          <w:p w14:paraId="22CDC859" w14:textId="77777777" w:rsidR="002C33F7" w:rsidRDefault="002C33F7" w:rsidP="002C33F7">
            <w:r>
              <w:t xml:space="preserve">- </w:t>
            </w:r>
            <w:proofErr w:type="gramStart"/>
            <w:r>
              <w:t>2 .</w:t>
            </w:r>
            <w:proofErr w:type="gramEnd"/>
            <w:r>
              <w:t xml:space="preserve"> 2 + 1 =</w:t>
            </w:r>
          </w:p>
        </w:tc>
        <w:tc>
          <w:tcPr>
            <w:tcW w:w="4675" w:type="dxa"/>
          </w:tcPr>
          <w:p w14:paraId="4B8BCCEE" w14:textId="77777777" w:rsidR="002C33F7" w:rsidRDefault="002C33F7" w:rsidP="002C33F7">
            <w:r>
              <w:t>-1.2</w:t>
            </w:r>
          </w:p>
        </w:tc>
      </w:tr>
      <w:tr w:rsidR="002C33F7" w14:paraId="6ABB4D6B" w14:textId="77777777" w:rsidTr="002C33F7">
        <w:tc>
          <w:tcPr>
            <w:tcW w:w="4675" w:type="dxa"/>
          </w:tcPr>
          <w:p w14:paraId="6CCBB7D2" w14:textId="77777777" w:rsidR="002C33F7" w:rsidRPr="0081410A" w:rsidRDefault="002C33F7" w:rsidP="002C33F7">
            <w:pPr>
              <w:rPr>
                <w:highlight w:val="yellow"/>
              </w:rPr>
            </w:pPr>
            <w:r w:rsidRPr="00EA2160">
              <w:t>/ =</w:t>
            </w:r>
          </w:p>
        </w:tc>
        <w:tc>
          <w:tcPr>
            <w:tcW w:w="4675" w:type="dxa"/>
          </w:tcPr>
          <w:p w14:paraId="5E57D60B" w14:textId="77777777" w:rsidR="002C33F7" w:rsidRDefault="002C33F7" w:rsidP="002C33F7">
            <w:r>
              <w:t>0</w:t>
            </w:r>
          </w:p>
        </w:tc>
      </w:tr>
      <w:tr w:rsidR="002C33F7" w14:paraId="6187CAF4" w14:textId="77777777" w:rsidTr="002C33F7">
        <w:tc>
          <w:tcPr>
            <w:tcW w:w="4675" w:type="dxa"/>
          </w:tcPr>
          <w:p w14:paraId="2E95F184" w14:textId="77777777" w:rsidR="002C33F7" w:rsidRDefault="002C33F7" w:rsidP="002C33F7">
            <w:r>
              <w:t>* =</w:t>
            </w:r>
          </w:p>
        </w:tc>
        <w:tc>
          <w:tcPr>
            <w:tcW w:w="4675" w:type="dxa"/>
          </w:tcPr>
          <w:p w14:paraId="495F2128" w14:textId="77777777" w:rsidR="002C33F7" w:rsidRDefault="002C33F7" w:rsidP="002C33F7">
            <w:r>
              <w:t>0</w:t>
            </w:r>
          </w:p>
        </w:tc>
      </w:tr>
      <w:tr w:rsidR="002C33F7" w14:paraId="63641245" w14:textId="77777777" w:rsidTr="002C33F7">
        <w:tc>
          <w:tcPr>
            <w:tcW w:w="4675" w:type="dxa"/>
          </w:tcPr>
          <w:p w14:paraId="3181E129" w14:textId="77777777" w:rsidR="002C33F7" w:rsidRDefault="002C33F7" w:rsidP="002C33F7">
            <w:r>
              <w:t>+ =</w:t>
            </w:r>
          </w:p>
        </w:tc>
        <w:tc>
          <w:tcPr>
            <w:tcW w:w="4675" w:type="dxa"/>
          </w:tcPr>
          <w:p w14:paraId="5EA7B8A9" w14:textId="77777777" w:rsidR="002C33F7" w:rsidRDefault="002C33F7" w:rsidP="002C33F7">
            <w:r>
              <w:t>0</w:t>
            </w:r>
          </w:p>
        </w:tc>
      </w:tr>
      <w:tr w:rsidR="002C33F7" w14:paraId="498AB90E" w14:textId="77777777" w:rsidTr="002C33F7">
        <w:tc>
          <w:tcPr>
            <w:tcW w:w="4675" w:type="dxa"/>
          </w:tcPr>
          <w:p w14:paraId="111DC9F8" w14:textId="77777777" w:rsidR="002C33F7" w:rsidRPr="00EA2160" w:rsidRDefault="002C33F7" w:rsidP="002C33F7">
            <w:pPr>
              <w:rPr>
                <w:highlight w:val="yellow"/>
              </w:rPr>
            </w:pPr>
            <w:r w:rsidRPr="00EA2160">
              <w:t>- =</w:t>
            </w:r>
          </w:p>
        </w:tc>
        <w:tc>
          <w:tcPr>
            <w:tcW w:w="4675" w:type="dxa"/>
          </w:tcPr>
          <w:p w14:paraId="3ED9EDF6" w14:textId="77777777" w:rsidR="002C33F7" w:rsidRDefault="002C33F7" w:rsidP="002C33F7">
            <w:r>
              <w:t>0</w:t>
            </w:r>
          </w:p>
        </w:tc>
      </w:tr>
      <w:tr w:rsidR="002C33F7" w14:paraId="551EE5FB" w14:textId="77777777" w:rsidTr="002C33F7">
        <w:tc>
          <w:tcPr>
            <w:tcW w:w="4675" w:type="dxa"/>
          </w:tcPr>
          <w:p w14:paraId="69EA1AE3" w14:textId="77777777" w:rsidR="002C33F7" w:rsidRPr="00EA2160" w:rsidRDefault="002C33F7" w:rsidP="002C33F7">
            <w:r w:rsidRPr="00EA2160">
              <w:t>1 + 1 = =</w:t>
            </w:r>
          </w:p>
        </w:tc>
        <w:tc>
          <w:tcPr>
            <w:tcW w:w="4675" w:type="dxa"/>
          </w:tcPr>
          <w:p w14:paraId="55165745" w14:textId="77777777" w:rsidR="002C33F7" w:rsidRDefault="002C33F7" w:rsidP="002C33F7">
            <w:r>
              <w:t>2 =&gt; 3</w:t>
            </w:r>
          </w:p>
        </w:tc>
      </w:tr>
      <w:tr w:rsidR="002C33F7" w14:paraId="7B097DB1" w14:textId="77777777" w:rsidTr="002C33F7">
        <w:tc>
          <w:tcPr>
            <w:tcW w:w="4675" w:type="dxa"/>
          </w:tcPr>
          <w:p w14:paraId="1D69A7F3" w14:textId="77777777" w:rsidR="002C33F7" w:rsidRDefault="002C33F7" w:rsidP="002C33F7">
            <w:r>
              <w:t xml:space="preserve">5 * 5 = </w:t>
            </w:r>
          </w:p>
        </w:tc>
        <w:tc>
          <w:tcPr>
            <w:tcW w:w="4675" w:type="dxa"/>
          </w:tcPr>
          <w:p w14:paraId="795CDFFA" w14:textId="77777777" w:rsidR="002C33F7" w:rsidRDefault="002C33F7" w:rsidP="002C33F7">
            <w:r>
              <w:t>25</w:t>
            </w:r>
          </w:p>
        </w:tc>
      </w:tr>
      <w:tr w:rsidR="002C33F7" w14:paraId="21418787" w14:textId="77777777" w:rsidTr="002C33F7">
        <w:tc>
          <w:tcPr>
            <w:tcW w:w="4675" w:type="dxa"/>
          </w:tcPr>
          <w:p w14:paraId="3627E384" w14:textId="77777777" w:rsidR="002C33F7" w:rsidRPr="00EA2160" w:rsidRDefault="002C33F7" w:rsidP="002C33F7">
            <w:r w:rsidRPr="00EA2160">
              <w:t>5 * 5 = =</w:t>
            </w:r>
          </w:p>
        </w:tc>
        <w:tc>
          <w:tcPr>
            <w:tcW w:w="4675" w:type="dxa"/>
          </w:tcPr>
          <w:p w14:paraId="33500E4E" w14:textId="77777777" w:rsidR="002C33F7" w:rsidRDefault="002C33F7" w:rsidP="002C33F7">
            <w:r>
              <w:t>25 =&gt; 125</w:t>
            </w:r>
          </w:p>
        </w:tc>
      </w:tr>
      <w:tr w:rsidR="002C33F7" w14:paraId="259C71C5" w14:textId="77777777" w:rsidTr="002C33F7">
        <w:tc>
          <w:tcPr>
            <w:tcW w:w="4675" w:type="dxa"/>
          </w:tcPr>
          <w:p w14:paraId="69F8FA91" w14:textId="77777777" w:rsidR="002C33F7" w:rsidRPr="00EA2160" w:rsidRDefault="002C33F7" w:rsidP="002C33F7">
            <w:r w:rsidRPr="00EA2160">
              <w:t>5 * -5 =</w:t>
            </w:r>
          </w:p>
        </w:tc>
        <w:tc>
          <w:tcPr>
            <w:tcW w:w="4675" w:type="dxa"/>
          </w:tcPr>
          <w:p w14:paraId="0FB1732E" w14:textId="77777777" w:rsidR="002C33F7" w:rsidRDefault="00AE2F9A" w:rsidP="002C33F7">
            <w:r>
              <w:t>0</w:t>
            </w:r>
          </w:p>
        </w:tc>
      </w:tr>
      <w:tr w:rsidR="002C33F7" w14:paraId="231649E7" w14:textId="77777777" w:rsidTr="002C33F7">
        <w:tc>
          <w:tcPr>
            <w:tcW w:w="4675" w:type="dxa"/>
          </w:tcPr>
          <w:p w14:paraId="7DC56608" w14:textId="77777777" w:rsidR="002C33F7" w:rsidRDefault="002C33F7" w:rsidP="002C33F7">
            <w:r>
              <w:t>-5*5=</w:t>
            </w:r>
          </w:p>
        </w:tc>
        <w:tc>
          <w:tcPr>
            <w:tcW w:w="4675" w:type="dxa"/>
          </w:tcPr>
          <w:p w14:paraId="18E84E73" w14:textId="77777777" w:rsidR="002C33F7" w:rsidRDefault="002C33F7" w:rsidP="002C33F7">
            <w:r>
              <w:t>-25</w:t>
            </w:r>
          </w:p>
        </w:tc>
      </w:tr>
      <w:tr w:rsidR="002C33F7" w14:paraId="58C5CA71" w14:textId="77777777" w:rsidTr="002C33F7">
        <w:tc>
          <w:tcPr>
            <w:tcW w:w="4675" w:type="dxa"/>
          </w:tcPr>
          <w:p w14:paraId="291DD845" w14:textId="77777777" w:rsidR="002C33F7" w:rsidRPr="0081410A" w:rsidRDefault="002C33F7" w:rsidP="002C33F7">
            <w:pPr>
              <w:rPr>
                <w:highlight w:val="yellow"/>
              </w:rPr>
            </w:pPr>
            <w:r w:rsidRPr="00EA2160">
              <w:t>-5*-5=</w:t>
            </w:r>
          </w:p>
        </w:tc>
        <w:tc>
          <w:tcPr>
            <w:tcW w:w="4675" w:type="dxa"/>
          </w:tcPr>
          <w:p w14:paraId="78FE8F20" w14:textId="77777777" w:rsidR="002C33F7" w:rsidRDefault="00AE2F9A" w:rsidP="002C33F7">
            <w:r>
              <w:t>-10</w:t>
            </w:r>
          </w:p>
        </w:tc>
      </w:tr>
      <w:tr w:rsidR="002C33F7" w14:paraId="239CF8F4" w14:textId="77777777" w:rsidTr="002C33F7">
        <w:tc>
          <w:tcPr>
            <w:tcW w:w="4675" w:type="dxa"/>
          </w:tcPr>
          <w:p w14:paraId="36F428CB" w14:textId="77777777" w:rsidR="002C33F7" w:rsidRDefault="002C33F7" w:rsidP="002C33F7">
            <w:r>
              <w:t>2/2=</w:t>
            </w:r>
          </w:p>
        </w:tc>
        <w:tc>
          <w:tcPr>
            <w:tcW w:w="4675" w:type="dxa"/>
          </w:tcPr>
          <w:p w14:paraId="4FCDC21F" w14:textId="77777777" w:rsidR="002C33F7" w:rsidRDefault="002C33F7" w:rsidP="002C33F7">
            <w:r>
              <w:t>1</w:t>
            </w:r>
          </w:p>
        </w:tc>
      </w:tr>
      <w:tr w:rsidR="002C33F7" w14:paraId="2CAFC8B4" w14:textId="77777777" w:rsidTr="002C33F7">
        <w:tc>
          <w:tcPr>
            <w:tcW w:w="4675" w:type="dxa"/>
          </w:tcPr>
          <w:p w14:paraId="58076C60" w14:textId="77777777" w:rsidR="002C33F7" w:rsidRDefault="002C33F7" w:rsidP="002C33F7">
            <w:r>
              <w:t>2./5=</w:t>
            </w:r>
          </w:p>
        </w:tc>
        <w:tc>
          <w:tcPr>
            <w:tcW w:w="4675" w:type="dxa"/>
          </w:tcPr>
          <w:p w14:paraId="2FD58082" w14:textId="77777777" w:rsidR="002C33F7" w:rsidRDefault="002C33F7" w:rsidP="002C33F7">
            <w:r>
              <w:t>0.4</w:t>
            </w:r>
          </w:p>
        </w:tc>
      </w:tr>
      <w:tr w:rsidR="002C33F7" w14:paraId="5CE4FB79" w14:textId="77777777" w:rsidTr="002C33F7">
        <w:tc>
          <w:tcPr>
            <w:tcW w:w="4675" w:type="dxa"/>
          </w:tcPr>
          <w:p w14:paraId="6EB3742F" w14:textId="77777777" w:rsidR="002C33F7" w:rsidRPr="00EA2160" w:rsidRDefault="002C33F7" w:rsidP="002C33F7">
            <w:r w:rsidRPr="00EA2160">
              <w:t>2.5/.5=</w:t>
            </w:r>
          </w:p>
        </w:tc>
        <w:tc>
          <w:tcPr>
            <w:tcW w:w="4675" w:type="dxa"/>
          </w:tcPr>
          <w:p w14:paraId="757D2442" w14:textId="77777777" w:rsidR="002C33F7" w:rsidRDefault="002C33F7" w:rsidP="002C33F7">
            <w:r>
              <w:t>5</w:t>
            </w:r>
          </w:p>
        </w:tc>
      </w:tr>
      <w:tr w:rsidR="002C33F7" w14:paraId="3DD83750" w14:textId="77777777" w:rsidTr="002C33F7">
        <w:tc>
          <w:tcPr>
            <w:tcW w:w="4675" w:type="dxa"/>
          </w:tcPr>
          <w:p w14:paraId="579048C4" w14:textId="77777777" w:rsidR="002C33F7" w:rsidRPr="0081410A" w:rsidRDefault="002C33F7" w:rsidP="002C33F7">
            <w:pPr>
              <w:rPr>
                <w:highlight w:val="yellow"/>
              </w:rPr>
            </w:pPr>
            <w:r w:rsidRPr="008B05B6">
              <w:lastRenderedPageBreak/>
              <w:t>1/0=</w:t>
            </w:r>
          </w:p>
        </w:tc>
        <w:tc>
          <w:tcPr>
            <w:tcW w:w="4675" w:type="dxa"/>
          </w:tcPr>
          <w:p w14:paraId="5544720D" w14:textId="77777777" w:rsidR="002C33F7" w:rsidRDefault="002C33F7" w:rsidP="002C33F7">
            <w:r>
              <w:t>Error</w:t>
            </w:r>
          </w:p>
        </w:tc>
      </w:tr>
      <w:tr w:rsidR="002C33F7" w14:paraId="4FB1EE71" w14:textId="77777777" w:rsidTr="002C33F7">
        <w:tc>
          <w:tcPr>
            <w:tcW w:w="4675" w:type="dxa"/>
          </w:tcPr>
          <w:p w14:paraId="2ACEC2B1" w14:textId="77777777" w:rsidR="002C33F7" w:rsidRPr="00EA2160" w:rsidRDefault="002C33F7" w:rsidP="002C33F7">
            <w:r w:rsidRPr="00EA2160">
              <w:t>8/2====</w:t>
            </w:r>
          </w:p>
        </w:tc>
        <w:tc>
          <w:tcPr>
            <w:tcW w:w="4675" w:type="dxa"/>
          </w:tcPr>
          <w:p w14:paraId="590FD6D7" w14:textId="77777777" w:rsidR="002C33F7" w:rsidRDefault="002C33F7" w:rsidP="002C33F7">
            <w:r>
              <w:t>4=&gt;2=&gt;1=&gt;0.5</w:t>
            </w:r>
          </w:p>
        </w:tc>
      </w:tr>
      <w:tr w:rsidR="002C33F7" w14:paraId="49E4DDDA" w14:textId="77777777" w:rsidTr="002C33F7">
        <w:tc>
          <w:tcPr>
            <w:tcW w:w="4675" w:type="dxa"/>
          </w:tcPr>
          <w:p w14:paraId="781533F2" w14:textId="77777777" w:rsidR="002C33F7" w:rsidRPr="0081410A" w:rsidRDefault="002C33F7" w:rsidP="002C33F7">
            <w:r w:rsidRPr="0081410A">
              <w:t>1/3=</w:t>
            </w:r>
          </w:p>
        </w:tc>
        <w:tc>
          <w:tcPr>
            <w:tcW w:w="4675" w:type="dxa"/>
          </w:tcPr>
          <w:p w14:paraId="6076D561" w14:textId="333942BD" w:rsidR="002C33F7" w:rsidRPr="0081410A" w:rsidRDefault="002C33F7" w:rsidP="002C33F7">
            <w:r w:rsidRPr="0081410A">
              <w:t>0.3333</w:t>
            </w:r>
            <w:r w:rsidR="0081410A" w:rsidRPr="0081410A">
              <w:t xml:space="preserve"> (need 4 decimals)</w:t>
            </w:r>
          </w:p>
        </w:tc>
      </w:tr>
      <w:tr w:rsidR="002C33F7" w14:paraId="7BDC75D0" w14:textId="77777777" w:rsidTr="002C33F7">
        <w:tc>
          <w:tcPr>
            <w:tcW w:w="4675" w:type="dxa"/>
          </w:tcPr>
          <w:p w14:paraId="6C1FD872" w14:textId="77777777" w:rsidR="002C33F7" w:rsidRPr="0081410A" w:rsidRDefault="002C33F7" w:rsidP="002C33F7">
            <w:r w:rsidRPr="0081410A">
              <w:t>2/3=</w:t>
            </w:r>
          </w:p>
        </w:tc>
        <w:tc>
          <w:tcPr>
            <w:tcW w:w="4675" w:type="dxa"/>
          </w:tcPr>
          <w:p w14:paraId="1CBF8EF8" w14:textId="278811E6" w:rsidR="002C33F7" w:rsidRPr="0081410A" w:rsidRDefault="002C33F7" w:rsidP="002C33F7">
            <w:r w:rsidRPr="0081410A">
              <w:t>0.6667</w:t>
            </w:r>
            <w:r w:rsidR="0081410A" w:rsidRPr="0081410A">
              <w:t>(need 4 decimals)</w:t>
            </w:r>
          </w:p>
        </w:tc>
      </w:tr>
      <w:tr w:rsidR="00AE2F9A" w14:paraId="780CF388" w14:textId="77777777" w:rsidTr="002C33F7">
        <w:tc>
          <w:tcPr>
            <w:tcW w:w="4675" w:type="dxa"/>
          </w:tcPr>
          <w:p w14:paraId="53A0B5D5" w14:textId="77777777" w:rsidR="00AE2F9A" w:rsidRDefault="00AE2F9A" w:rsidP="002C33F7">
            <w:r>
              <w:t>1+1+1=</w:t>
            </w:r>
          </w:p>
        </w:tc>
        <w:tc>
          <w:tcPr>
            <w:tcW w:w="4675" w:type="dxa"/>
          </w:tcPr>
          <w:p w14:paraId="576C7D3A" w14:textId="77777777" w:rsidR="00AE2F9A" w:rsidRDefault="00AE2F9A" w:rsidP="002C33F7">
            <w:r>
              <w:t>3</w:t>
            </w:r>
          </w:p>
        </w:tc>
      </w:tr>
      <w:tr w:rsidR="00AE2F9A" w14:paraId="318C5602" w14:textId="77777777" w:rsidTr="002C33F7">
        <w:tc>
          <w:tcPr>
            <w:tcW w:w="4675" w:type="dxa"/>
          </w:tcPr>
          <w:p w14:paraId="23E7A3F7" w14:textId="77777777" w:rsidR="00AE2F9A" w:rsidRDefault="00AE2F9A" w:rsidP="002C33F7">
            <w:r>
              <w:t>5+6/2=</w:t>
            </w:r>
          </w:p>
        </w:tc>
        <w:tc>
          <w:tcPr>
            <w:tcW w:w="4675" w:type="dxa"/>
          </w:tcPr>
          <w:p w14:paraId="088A0271" w14:textId="77777777" w:rsidR="00AE2F9A" w:rsidRDefault="00AE2F9A" w:rsidP="002C33F7">
            <w:r>
              <w:t>5..5</w:t>
            </w:r>
          </w:p>
        </w:tc>
      </w:tr>
    </w:tbl>
    <w:p w14:paraId="401238F5" w14:textId="75BDE447" w:rsidR="0081410A" w:rsidRDefault="0081410A" w:rsidP="008B05B6"/>
    <w:p w14:paraId="10EB7E38" w14:textId="2ED8FD5E" w:rsidR="008B05B6" w:rsidRDefault="008B05B6" w:rsidP="008B05B6">
      <w:r>
        <w:t>5 + 5 = 10 M+ 3*3=9 M- MRC/3 = .33333</w:t>
      </w:r>
      <w:bookmarkStart w:id="0" w:name="_GoBack"/>
      <w:bookmarkEnd w:id="0"/>
    </w:p>
    <w:sectPr w:rsidR="008B05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5442FC"/>
    <w:multiLevelType w:val="hybridMultilevel"/>
    <w:tmpl w:val="DC0C5D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AC25EE"/>
    <w:multiLevelType w:val="hybridMultilevel"/>
    <w:tmpl w:val="0E22A3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16748E"/>
    <w:multiLevelType w:val="hybridMultilevel"/>
    <w:tmpl w:val="8AC4F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A73629"/>
    <w:multiLevelType w:val="hybridMultilevel"/>
    <w:tmpl w:val="DA9ADB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MjU1NzSwAGIjCyUdpeDU4uLM/DyQArNaAN5FtUgsAAAA"/>
  </w:docVars>
  <w:rsids>
    <w:rsidRoot w:val="008A5558"/>
    <w:rsid w:val="00141E8A"/>
    <w:rsid w:val="00296991"/>
    <w:rsid w:val="002C33F7"/>
    <w:rsid w:val="003978B4"/>
    <w:rsid w:val="00477871"/>
    <w:rsid w:val="00691935"/>
    <w:rsid w:val="006F4706"/>
    <w:rsid w:val="0081410A"/>
    <w:rsid w:val="008A5558"/>
    <w:rsid w:val="008B05B6"/>
    <w:rsid w:val="00961688"/>
    <w:rsid w:val="00A17F85"/>
    <w:rsid w:val="00AE2F9A"/>
    <w:rsid w:val="00B25B82"/>
    <w:rsid w:val="00BA1207"/>
    <w:rsid w:val="00C32180"/>
    <w:rsid w:val="00C737C4"/>
    <w:rsid w:val="00D50768"/>
    <w:rsid w:val="00E26E1F"/>
    <w:rsid w:val="00EA2160"/>
    <w:rsid w:val="00EE3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A40BE"/>
  <w15:chartTrackingRefBased/>
  <w15:docId w15:val="{3902D6D4-4618-471C-93BB-7872681A3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0768"/>
    <w:pPr>
      <w:ind w:left="720"/>
      <w:contextualSpacing/>
    </w:pPr>
  </w:style>
  <w:style w:type="table" w:styleId="TableGrid">
    <w:name w:val="Table Grid"/>
    <w:basedOn w:val="TableNormal"/>
    <w:uiPriority w:val="39"/>
    <w:rsid w:val="002C33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5</TotalTime>
  <Pages>2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veland Clinic</Company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ayev, Faig</dc:creator>
  <cp:keywords/>
  <dc:description/>
  <cp:lastModifiedBy>Jennifer Mazanec</cp:lastModifiedBy>
  <cp:revision>15</cp:revision>
  <dcterms:created xsi:type="dcterms:W3CDTF">2018-12-21T00:26:00Z</dcterms:created>
  <dcterms:modified xsi:type="dcterms:W3CDTF">2020-08-24T00:36:00Z</dcterms:modified>
</cp:coreProperties>
</file>